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199"/>
        <w:gridCol w:w="354"/>
        <w:gridCol w:w="5796"/>
      </w:tblGrid>
      <w:tr w:rsidR="00143E10" w:rsidRPr="000F7DA3" w:rsidTr="00143E10">
        <w:trPr>
          <w:trHeight w:val="53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740E1D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ower moves from the Monarchy to Parliament</w:t>
            </w:r>
          </w:p>
        </w:tc>
        <w:tc>
          <w:tcPr>
            <w:tcW w:w="354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  <w:p w:rsidR="00AF57BF" w:rsidRPr="000F7DA3" w:rsidRDefault="00AF57BF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shd w:val="clear" w:color="auto" w:fill="BFBFBF" w:themeFill="background1" w:themeFillShade="BF"/>
          </w:tcPr>
          <w:p w:rsidR="00143E10" w:rsidRPr="00143E10" w:rsidRDefault="002057B8" w:rsidP="0018399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ey F</w:t>
            </w:r>
            <w:r w:rsidR="00183996">
              <w:rPr>
                <w:rFonts w:ascii="Letter-join Plus 36" w:hAnsi="Letter-join Plus 36"/>
                <w:sz w:val="24"/>
                <w:szCs w:val="24"/>
                <w:lang w:val="en-US"/>
              </w:rPr>
              <w:t>act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</w:t>
            </w:r>
          </w:p>
        </w:tc>
      </w:tr>
      <w:tr w:rsidR="00143E10" w:rsidRPr="000F7DA3" w:rsidTr="00143E10">
        <w:trPr>
          <w:trHeight w:val="4121"/>
        </w:trPr>
        <w:tc>
          <w:tcPr>
            <w:tcW w:w="3199" w:type="dxa"/>
          </w:tcPr>
          <w:p w:rsidR="00DE1BC6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ing John signed the Magna Carta which made promises to the English people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>.</w:t>
            </w:r>
          </w:p>
          <w:p w:rsidR="002057B8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is son, Henry III, ignored the promises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>.</w:t>
            </w:r>
          </w:p>
          <w:p w:rsidR="002057B8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is made the people angry and they formed a parliament and revolted against the king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>.</w:t>
            </w:r>
          </w:p>
          <w:p w:rsidR="00740E1D" w:rsidRPr="002057B8" w:rsidRDefault="00740E1D" w:rsidP="00740E1D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ater, the Declaration of Rights was created which limited the power of Kings and Queens further.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 w:val="restart"/>
          </w:tcPr>
          <w:p w:rsidR="00AF57BF" w:rsidRDefault="00AF57BF" w:rsidP="00183996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183996" w:rsidRPr="00D91147" w:rsidRDefault="00183996" w:rsidP="00183996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</w:tr>
      <w:tr w:rsidR="00143E10" w:rsidRPr="000F7DA3" w:rsidTr="00143E10">
        <w:trPr>
          <w:trHeight w:val="64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542C1C" w:rsidP="002057B8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Oliver Cromwell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143E10" w:rsidRPr="000F7DA3" w:rsidTr="00AE3123">
        <w:trPr>
          <w:trHeight w:val="4437"/>
        </w:trPr>
        <w:tc>
          <w:tcPr>
            <w:tcW w:w="3199" w:type="dxa"/>
          </w:tcPr>
          <w:p w:rsidR="00DE1BC6" w:rsidRDefault="00542C1C" w:rsidP="00542C1C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Oliver was not a popular man. He banned all of these things…</w:t>
            </w:r>
          </w:p>
          <w:p w:rsidR="00542C1C" w:rsidRDefault="00542C1C" w:rsidP="00542C1C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133630" cy="906145"/>
                  <wp:effectExtent l="0" t="0" r="9525" b="8255"/>
                  <wp:docPr id="17" name="Picture 17" descr="C:\Users\CHarrison\AppData\Local\Microsoft\Windows\INetCache\Content.MSO\A3E37D0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CHarrison\AppData\Local\Microsoft\Windows\INetCache\Content.MSO\A3E37D09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953" t="20954" b="7831"/>
                          <a:stretch/>
                        </pic:blipFill>
                        <pic:spPr bwMode="auto">
                          <a:xfrm>
                            <a:off x="0" y="0"/>
                            <a:ext cx="1144201" cy="914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C5185C"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655320" cy="956261"/>
                  <wp:effectExtent l="0" t="0" r="0" b="0"/>
                  <wp:docPr id="19" name="Picture 19" descr="C:\Users\CHarrison\AppData\Local\Microsoft\Windows\INetCache\Content.MSO\4A88BE6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:\Users\CHarrison\AppData\Local\Microsoft\Windows\INetCache\Content.MSO\4A88BE6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165" cy="977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42C1C" w:rsidRPr="00143E10" w:rsidRDefault="00542C1C" w:rsidP="00542C1C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874520" cy="1066517"/>
                  <wp:effectExtent l="0" t="0" r="0" b="635"/>
                  <wp:docPr id="18" name="Picture 18" descr="C:\Users\CHarrison\AppData\Local\Microsoft\Windows\INetCache\Content.MSO\1B2E2CF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CHarrison\AppData\Local\Microsoft\Windows\INetCache\Content.MSO\1B2E2CF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9990" cy="1103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</w:t>
      </w:r>
      <w:proofErr w:type="spellStart"/>
      <w:r w:rsidR="00DB62C8" w:rsidRPr="00143E10">
        <w:rPr>
          <w:rFonts w:ascii="Letter-join Plus 36" w:hAnsi="Letter-join Plus 36"/>
          <w:sz w:val="24"/>
          <w:szCs w:val="24"/>
          <w:lang w:val="en-US"/>
        </w:rPr>
        <w:t>Organiser</w:t>
      </w:r>
      <w:proofErr w:type="spellEnd"/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740E1D">
        <w:rPr>
          <w:rFonts w:ascii="Letter-join Plus 36" w:hAnsi="Letter-join Plus 36"/>
          <w:sz w:val="24"/>
          <w:szCs w:val="24"/>
          <w:lang w:val="en-US"/>
        </w:rPr>
        <w:t>Summer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Term </w:t>
      </w:r>
      <w:r w:rsidR="00285792">
        <w:rPr>
          <w:rFonts w:ascii="Letter-join Plus 36" w:hAnsi="Letter-join Plus 36"/>
          <w:sz w:val="24"/>
          <w:szCs w:val="24"/>
          <w:lang w:val="en-US"/>
        </w:rPr>
        <w:t>1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AA70C9">
        <w:rPr>
          <w:rFonts w:ascii="Letter-join Plus 36" w:hAnsi="Letter-join Plus 36"/>
          <w:b/>
          <w:sz w:val="24"/>
          <w:szCs w:val="24"/>
          <w:lang w:val="en-US"/>
        </w:rPr>
        <w:t>DT – Mechanisms: Wheels and Axles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09"/>
        <w:gridCol w:w="4018"/>
      </w:tblGrid>
      <w:tr w:rsidR="00143E10" w:rsidRPr="000F7DA3" w:rsidTr="00AF57BF">
        <w:trPr>
          <w:trHeight w:val="680"/>
        </w:trPr>
        <w:tc>
          <w:tcPr>
            <w:tcW w:w="5527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AA70C9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Accurate</w:t>
            </w:r>
          </w:p>
        </w:tc>
        <w:tc>
          <w:tcPr>
            <w:tcW w:w="4018" w:type="dxa"/>
          </w:tcPr>
          <w:p w:rsidR="00143E10" w:rsidRPr="000F7DA3" w:rsidRDefault="00AA70C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Neat, correct shape, size and pattern with no mistakes.</w:t>
            </w:r>
          </w:p>
        </w:tc>
      </w:tr>
      <w:tr w:rsidR="00143E10" w:rsidRPr="000F7DA3" w:rsidTr="00AF57BF">
        <w:trPr>
          <w:trHeight w:val="647"/>
        </w:trPr>
        <w:tc>
          <w:tcPr>
            <w:tcW w:w="1509" w:type="dxa"/>
          </w:tcPr>
          <w:p w:rsidR="00143E10" w:rsidRPr="00143E10" w:rsidRDefault="00AA70C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xle</w:t>
            </w:r>
          </w:p>
        </w:tc>
        <w:tc>
          <w:tcPr>
            <w:tcW w:w="4018" w:type="dxa"/>
          </w:tcPr>
          <w:p w:rsidR="00143E10" w:rsidRPr="000F7DA3" w:rsidRDefault="00AA70C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long straight rod which connects to a rotating part e.g. the wheels of a car.</w:t>
            </w:r>
          </w:p>
        </w:tc>
      </w:tr>
      <w:tr w:rsidR="00143E10" w:rsidRPr="000F7DA3" w:rsidTr="00AF57BF">
        <w:trPr>
          <w:trHeight w:val="715"/>
        </w:trPr>
        <w:tc>
          <w:tcPr>
            <w:tcW w:w="1509" w:type="dxa"/>
          </w:tcPr>
          <w:p w:rsidR="00143E10" w:rsidRPr="00143E10" w:rsidRDefault="00AA70C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xle holder</w:t>
            </w:r>
          </w:p>
        </w:tc>
        <w:tc>
          <w:tcPr>
            <w:tcW w:w="4018" w:type="dxa"/>
          </w:tcPr>
          <w:p w:rsidR="00143E10" w:rsidRPr="000F7DA3" w:rsidRDefault="00AA70C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part of a mechanism which holds the axle steady.</w:t>
            </w:r>
          </w:p>
        </w:tc>
      </w:tr>
      <w:tr w:rsidR="00143E10" w:rsidRPr="000F7DA3" w:rsidTr="00AF57BF">
        <w:trPr>
          <w:trHeight w:val="725"/>
        </w:trPr>
        <w:tc>
          <w:tcPr>
            <w:tcW w:w="1509" w:type="dxa"/>
          </w:tcPr>
          <w:p w:rsidR="00143E10" w:rsidRPr="00143E10" w:rsidRDefault="00AA70C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hassis</w:t>
            </w:r>
          </w:p>
        </w:tc>
        <w:tc>
          <w:tcPr>
            <w:tcW w:w="4018" w:type="dxa"/>
          </w:tcPr>
          <w:p w:rsidR="00143E10" w:rsidRPr="000F7DA3" w:rsidRDefault="00AA70C9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body of a car.</w:t>
            </w:r>
          </w:p>
        </w:tc>
      </w:tr>
      <w:tr w:rsidR="00143E10" w:rsidRPr="000F7DA3" w:rsidTr="00AF57BF">
        <w:trPr>
          <w:trHeight w:val="562"/>
        </w:trPr>
        <w:tc>
          <w:tcPr>
            <w:tcW w:w="1509" w:type="dxa"/>
          </w:tcPr>
          <w:p w:rsidR="00143E10" w:rsidRPr="00143E10" w:rsidRDefault="00AA70C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esign</w:t>
            </w:r>
          </w:p>
        </w:tc>
        <w:tc>
          <w:tcPr>
            <w:tcW w:w="4018" w:type="dxa"/>
          </w:tcPr>
          <w:p w:rsidR="00143E10" w:rsidRPr="000F7DA3" w:rsidRDefault="00AA70C9" w:rsidP="008026E1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make, draw or write plans for something.</w:t>
            </w:r>
          </w:p>
        </w:tc>
      </w:tr>
      <w:tr w:rsidR="00143E10" w:rsidRPr="000F7DA3" w:rsidTr="00AF57BF">
        <w:trPr>
          <w:trHeight w:val="746"/>
        </w:trPr>
        <w:tc>
          <w:tcPr>
            <w:tcW w:w="1509" w:type="dxa"/>
          </w:tcPr>
          <w:p w:rsidR="00143E10" w:rsidRPr="00143E10" w:rsidRDefault="00AA70C9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ix</w:t>
            </w:r>
          </w:p>
        </w:tc>
        <w:tc>
          <w:tcPr>
            <w:tcW w:w="4018" w:type="dxa"/>
          </w:tcPr>
          <w:p w:rsidR="00143E10" w:rsidRPr="000F7DA3" w:rsidRDefault="00AA70C9" w:rsidP="00AE3123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mend something so that it will work properly again.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AA70C9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echanic</w:t>
            </w:r>
          </w:p>
        </w:tc>
        <w:tc>
          <w:tcPr>
            <w:tcW w:w="4018" w:type="dxa"/>
          </w:tcPr>
          <w:p w:rsidR="00143E10" w:rsidRPr="000F7DA3" w:rsidRDefault="00AA70C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 xml:space="preserve">A person who can build or mend vehicles </w:t>
            </w:r>
            <w:r w:rsidR="00F5374A">
              <w:rPr>
                <w:rFonts w:ascii="Letter-join Plus 36" w:hAnsi="Letter-join Plus 36"/>
                <w:sz w:val="20"/>
                <w:szCs w:val="20"/>
                <w:lang w:val="en-US"/>
              </w:rPr>
              <w:t>or other machines.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F5374A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echanisms</w:t>
            </w:r>
          </w:p>
        </w:tc>
        <w:tc>
          <w:tcPr>
            <w:tcW w:w="4018" w:type="dxa"/>
          </w:tcPr>
          <w:p w:rsidR="008026E1" w:rsidRDefault="00F5374A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Parts of an object that move together to make something work.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F5374A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odel</w:t>
            </w:r>
          </w:p>
        </w:tc>
        <w:tc>
          <w:tcPr>
            <w:tcW w:w="4018" w:type="dxa"/>
          </w:tcPr>
          <w:p w:rsidR="008026E1" w:rsidRDefault="00F5374A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practise version that lets you test out your idea and see how it will work and look.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F5374A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est</w:t>
            </w:r>
          </w:p>
        </w:tc>
        <w:tc>
          <w:tcPr>
            <w:tcW w:w="4018" w:type="dxa"/>
          </w:tcPr>
          <w:p w:rsidR="008026E1" w:rsidRDefault="00F5374A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find out whether something works as it should.</w:t>
            </w:r>
          </w:p>
        </w:tc>
      </w:tr>
      <w:tr w:rsidR="00F5374A" w:rsidRPr="000F7DA3" w:rsidTr="00AF57BF">
        <w:trPr>
          <w:trHeight w:val="680"/>
        </w:trPr>
        <w:tc>
          <w:tcPr>
            <w:tcW w:w="1509" w:type="dxa"/>
          </w:tcPr>
          <w:p w:rsidR="00F5374A" w:rsidRDefault="00F5374A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eel</w:t>
            </w:r>
          </w:p>
        </w:tc>
        <w:tc>
          <w:tcPr>
            <w:tcW w:w="4018" w:type="dxa"/>
          </w:tcPr>
          <w:p w:rsidR="00F5374A" w:rsidRDefault="00F5374A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circular object that turns round. It can be fixed to a vehicle like a car or bicycle to allow the vehicle to move easily over the ground.</w:t>
            </w:r>
          </w:p>
        </w:tc>
      </w:tr>
    </w:tbl>
    <w:p w:rsidR="00DB62C8" w:rsidRDefault="00DB62C8"/>
    <w:sectPr w:rsidR="00DB62C8" w:rsidSect="00AF57BF">
      <w:pgSz w:w="16838" w:h="11906" w:orient="landscape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etter-join Plus 36">
    <w:altName w:val="Letter-join Plus 40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E1255"/>
    <w:multiLevelType w:val="hybridMultilevel"/>
    <w:tmpl w:val="D772B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rgUAJMxEJiwAAAA="/>
  </w:docVars>
  <w:rsids>
    <w:rsidRoot w:val="00DB62C8"/>
    <w:rsid w:val="00143E10"/>
    <w:rsid w:val="00172A82"/>
    <w:rsid w:val="00183996"/>
    <w:rsid w:val="001F446A"/>
    <w:rsid w:val="002057B8"/>
    <w:rsid w:val="00267937"/>
    <w:rsid w:val="00285792"/>
    <w:rsid w:val="00542C1C"/>
    <w:rsid w:val="006A07DF"/>
    <w:rsid w:val="00740E1D"/>
    <w:rsid w:val="0076688F"/>
    <w:rsid w:val="008026E1"/>
    <w:rsid w:val="00AA70C9"/>
    <w:rsid w:val="00AE3123"/>
    <w:rsid w:val="00AF57BF"/>
    <w:rsid w:val="00C31C33"/>
    <w:rsid w:val="00C5185C"/>
    <w:rsid w:val="00D91147"/>
    <w:rsid w:val="00DB62C8"/>
    <w:rsid w:val="00DE1BC6"/>
    <w:rsid w:val="00EF35B7"/>
    <w:rsid w:val="00F5374A"/>
    <w:rsid w:val="00F56D37"/>
    <w:rsid w:val="00F8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A6FC7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5</cp:revision>
  <dcterms:created xsi:type="dcterms:W3CDTF">2022-04-19T14:41:00Z</dcterms:created>
  <dcterms:modified xsi:type="dcterms:W3CDTF">2022-04-19T15:01:00Z</dcterms:modified>
</cp:coreProperties>
</file>